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390C6B" w14:textId="2A26F236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129E5F88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60C3A525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CA353E2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30D5DDF8" w14:textId="420BFDEE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DA5D8B" w:rsidRPr="00DA5D8B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6_7_8</w:t>
      </w:r>
      <w:r w:rsidR="00DA5D8B" w:rsidRPr="00DA5D8B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m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="004A4CCD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7B136E8" w14:textId="77777777" w:rsidR="00DA07A7" w:rsidRDefault="00DA07A7">
      <w:pPr>
        <w:rPr>
          <w:lang w:val="fr-FR"/>
        </w:rPr>
      </w:pPr>
    </w:p>
    <w:p w14:paraId="04942486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):</w:t>
      </w:r>
    </w:p>
    <w:p w14:paraId="4249CBA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41758A8" w14:textId="77777777" w:rsidR="00394DDC" w:rsidRPr="009D1B97" w:rsidRDefault="00394DDC" w:rsidP="00394DDC">
      <w:pPr>
        <w:pStyle w:val="Paragraphedeliste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</w:t>
      </w:r>
      <w:r w:rsidR="00545264">
        <w:rPr>
          <w:rFonts w:ascii="Times New Roman" w:hAnsi="Times New Roman"/>
          <w:color w:val="000000" w:themeColor="text1"/>
          <w:lang w:val="fr-FR"/>
        </w:rPr>
        <w:t>nt le fichier de données data_b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2EB0F05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>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</w:p>
    <w:p w14:paraId="5500DBC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min_ae_exp.</w:t>
      </w:r>
    </w:p>
    <w:p w14:paraId="1CFC0E2D" w14:textId="77777777" w:rsidR="00394DDC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CB8A69F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22DCE62C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0F76F99C" w14:textId="77777777" w:rsidR="00394DDC" w:rsidRPr="009D1B97" w:rsidRDefault="00394DDC" w:rsidP="00394DDC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62527E0E" w14:textId="77777777" w:rsidR="00394DDC" w:rsidRPr="0060250D" w:rsidRDefault="00394DDC" w:rsidP="00394DDC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r w:rsidR="00545264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11BADB9F" w14:textId="77777777" w:rsidR="00394DDC" w:rsidRPr="00034E50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88811E4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9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27233B56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DA80E1D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03322709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36103619" w14:textId="77777777" w:rsidR="004F1F75" w:rsidRPr="004F1F75" w:rsidRDefault="004F1F75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6F82EE8" w14:textId="77777777" w:rsidR="00394DDC" w:rsidRPr="0060250D" w:rsidRDefault="00394DDC" w:rsidP="00394DDC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ab/>
      </w:r>
    </w:p>
    <w:p w14:paraId="1A2C5240" w14:textId="77777777" w:rsidR="00394DDC" w:rsidRPr="00C32CD3" w:rsidRDefault="00394DDC" w:rsidP="00394DDC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315C1E2B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35FE24F3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1DC4322" w14:textId="77777777" w:rsidR="004F1F75" w:rsidRDefault="004F1F75" w:rsidP="00AE4AFA">
      <w:pPr>
        <w:ind w:left="709" w:hanging="709"/>
        <w:rPr>
          <w:rFonts w:ascii="Times New Roman" w:hAnsi="Times New Roman"/>
          <w:lang w:val="fr-FR"/>
        </w:rPr>
      </w:pPr>
    </w:p>
    <w:p w14:paraId="2A086CC8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20421132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219A6B28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3C0D95A7" w14:textId="77777777" w:rsidR="004B26F1" w:rsidRPr="003304B5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70330361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.5%):</w:t>
      </w:r>
    </w:p>
    <w:p w14:paraId="701586A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04DC0D4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08F68828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="00545264">
        <w:rPr>
          <w:rFonts w:ascii="Times New Roman" w:hAnsi="Times New Roman"/>
          <w:lang w:val="fr-FR"/>
        </w:rPr>
        <w:t>tilisez le fichier data_b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r w:rsidRPr="006D6CDA">
        <w:rPr>
          <w:rFonts w:ascii="Times New Roman" w:hAnsi="Times New Roman"/>
          <w:b/>
          <w:i/>
          <w:lang w:val="fr-FR"/>
        </w:rPr>
        <w:t>sex</w:t>
      </w:r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9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74D229D0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3D9B151C" w14:textId="77777777" w:rsidR="004F1F75" w:rsidRPr="002E7A4B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185B974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r w:rsidRPr="002C7BD2">
        <w:rPr>
          <w:rFonts w:ascii="Times New Roman" w:hAnsi="Times New Roman"/>
          <w:b/>
          <w:i/>
          <w:lang w:val="fr-FR"/>
        </w:rPr>
        <w:t>region</w:t>
      </w:r>
      <w:r w:rsidRPr="002C7BD2">
        <w:rPr>
          <w:rFonts w:ascii="Times New Roman" w:hAnsi="Times New Roman"/>
          <w:lang w:val="fr-FR"/>
        </w:rPr>
        <w:t>). </w:t>
      </w:r>
    </w:p>
    <w:p w14:paraId="0228484C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E6A4514" w14:textId="77777777" w:rsidR="004F1F75" w:rsidRPr="002C7BD2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2DE901D2" w14:textId="77777777" w:rsidR="00394DDC" w:rsidRPr="001F223A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r w:rsidRPr="006B06DA">
        <w:rPr>
          <w:rFonts w:ascii="Times New Roman" w:hAnsi="Times New Roman"/>
          <w:i/>
          <w:lang w:val="fr-FR"/>
        </w:rPr>
        <w:t>ae_exp</w:t>
      </w:r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5EF78F95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1</w:t>
      </w:r>
      <w:r w:rsidRPr="00A16E12">
        <w:rPr>
          <w:rFonts w:ascii="Times New Roman" w:hAnsi="Times New Roman"/>
          <w:lang w:val="fr-FR"/>
        </w:rPr>
        <w:t>% dans la région 3;</w:t>
      </w:r>
    </w:p>
    <w:p w14:paraId="5A4C2D1B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2;</w:t>
      </w:r>
    </w:p>
    <w:p w14:paraId="376B46D1" w14:textId="77777777" w:rsidR="00394DDC" w:rsidRDefault="00394DDC" w:rsidP="00394DDC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298889E2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61E614A" w14:textId="77777777" w:rsidR="004F1F75" w:rsidRPr="00A16E12" w:rsidRDefault="004F1F75" w:rsidP="00394DDC">
      <w:pPr>
        <w:ind w:left="708"/>
        <w:jc w:val="both"/>
        <w:rPr>
          <w:rFonts w:ascii="Times New Roman" w:hAnsi="Times New Roman"/>
          <w:lang w:val="fr-FR"/>
        </w:rPr>
      </w:pPr>
    </w:p>
    <w:p w14:paraId="06874AF3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F52F185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C08395B" w14:textId="77777777" w:rsidR="004F1F75" w:rsidRPr="00B46991" w:rsidRDefault="004F1F75" w:rsidP="004F1F75">
      <w:pPr>
        <w:jc w:val="both"/>
        <w:rPr>
          <w:rFonts w:ascii="Times New Roman" w:hAnsi="Times New Roman"/>
          <w:lang w:val="fr-FR"/>
        </w:rPr>
      </w:pPr>
    </w:p>
    <w:p w14:paraId="628D412E" w14:textId="77777777" w:rsidR="00394DDC" w:rsidRDefault="00394DDC" w:rsidP="00394DDC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600A7BE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0D40CA07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993385A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6FE584F2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32A3737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5952A33" w14:textId="77777777" w:rsidR="004F1F75" w:rsidRPr="00370AC4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680AB9D" w14:textId="77777777" w:rsidR="00920285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61446BA4" w14:textId="77777777" w:rsidR="00920285" w:rsidRPr="00370AC4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8E268F8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.5%):</w:t>
      </w:r>
    </w:p>
    <w:p w14:paraId="40E1A54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B8E243B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A4437B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0710AEF3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394DDC" w:rsidRPr="000471C3" w14:paraId="4D51DC6E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261446A4" w14:textId="77777777" w:rsidR="00394DDC" w:rsidRPr="000471C3" w:rsidRDefault="00394DDC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72E6DB6A" w14:textId="77777777" w:rsidR="00394DDC" w:rsidRPr="000471C3" w:rsidRDefault="00394DDC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weight</w:t>
            </w:r>
          </w:p>
        </w:tc>
        <w:tc>
          <w:tcPr>
            <w:tcW w:w="1186" w:type="dxa"/>
          </w:tcPr>
          <w:p w14:paraId="1D7C698C" w14:textId="77777777" w:rsidR="00394DDC" w:rsidRPr="000471C3" w:rsidRDefault="00394DDC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nc_t1</w:t>
            </w:r>
          </w:p>
        </w:tc>
        <w:tc>
          <w:tcPr>
            <w:tcW w:w="990" w:type="dxa"/>
          </w:tcPr>
          <w:p w14:paraId="48E9D309" w14:textId="77777777" w:rsidR="00394DDC" w:rsidRPr="000471C3" w:rsidRDefault="00394DDC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394DDC" w:rsidRPr="000471C3" w14:paraId="2DB98B07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88251D5" w14:textId="77777777" w:rsidR="00394DDC" w:rsidRPr="000471C3" w:rsidRDefault="00394DDC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1A8A4B7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467E146F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6DE2B7FE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394DDC" w:rsidRPr="000471C3" w14:paraId="0FB6F2E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21759D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14DE86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7CECD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13B4874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394DDC" w:rsidRPr="000471C3" w14:paraId="6A806E3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90892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5BE9F7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9B6B65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317EDA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394DDC" w:rsidRPr="000471C3" w14:paraId="6DDDCAE9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C10AB4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06880D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C68828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406496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39B4292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E4A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4F3AF6B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417BBB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3D88871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394DDC" w:rsidRPr="000471C3" w14:paraId="61B0B62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F9B407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1204EEC6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248D7B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1F88E4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394DDC" w:rsidRPr="000471C3" w14:paraId="56AAB78D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3485CE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1A21750C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094006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18DFA4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3F3EA55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E508E9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237A0B3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C0C51C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1FA95C1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394DDC" w:rsidRPr="000471C3" w14:paraId="190356F3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158C86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260DD9B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C64F17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4790CC8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23BEF2B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02B5E1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0AC4E8C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F22E705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390584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04705C87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F71BCC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796412E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F3533D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0713249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659A5113" w14:textId="77777777" w:rsidR="00394DDC" w:rsidRPr="000471C3" w:rsidRDefault="00394DDC" w:rsidP="00394DDC">
      <w:pPr>
        <w:spacing w:after="0" w:line="240" w:lineRule="auto"/>
        <w:ind w:right="147"/>
        <w:jc w:val="both"/>
        <w:rPr>
          <w:rFonts w:ascii="Times New Roman" w:eastAsia="Times New Roman" w:hAnsi="Times New Roman"/>
          <w:b/>
        </w:rPr>
      </w:pPr>
    </w:p>
    <w:p w14:paraId="6C254248" w14:textId="77777777" w:rsidR="00394DDC" w:rsidRPr="001708FE" w:rsidRDefault="00394DDC" w:rsidP="00394DDC">
      <w:pPr>
        <w:spacing w:after="0" w:line="240" w:lineRule="auto"/>
        <w:ind w:right="164"/>
        <w:jc w:val="both"/>
        <w:rPr>
          <w:rFonts w:ascii="Cambria" w:hAnsi="Cambria"/>
          <w:sz w:val="16"/>
          <w:szCs w:val="16"/>
          <w:lang w:val="fr-FR"/>
        </w:rPr>
      </w:pPr>
    </w:p>
    <w:p w14:paraId="6C6CB213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>basé sur le rang des revenus de la période initiale (variable perc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20F86EBA" w14:textId="77777777" w:rsidR="004F1F75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5BC97B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F15C9AF" w14:textId="77777777" w:rsidR="004F1F75" w:rsidRPr="00D60A54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1E71604" w14:textId="77777777" w:rsidR="00394DDC" w:rsidRPr="00D60A54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9447051" w14:textId="77777777" w:rsidR="00394DDC" w:rsidRPr="00BA399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r w:rsidRPr="00683C1A">
        <w:rPr>
          <w:rFonts w:ascii="Times New Roman" w:eastAsia="Times New Roman" w:hAnsi="Times New Roman"/>
          <w:i/>
          <w:lang w:val="fr-FR"/>
        </w:rPr>
        <w:t>g_mean</w:t>
      </w:r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195BD99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8977F41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6F9D74C" w14:textId="77777777" w:rsidR="004F1F75" w:rsidRPr="00BA3993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9C57406" w14:textId="77777777" w:rsidR="00394DDC" w:rsidRPr="00BF7C37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r w:rsidRPr="00683C1A">
        <w:rPr>
          <w:rFonts w:ascii="Times New Roman" w:eastAsia="Times New Roman" w:hAnsi="Times New Roman"/>
          <w:i/>
          <w:lang w:val="fr-FR"/>
        </w:rPr>
        <w:t>g_inc</w:t>
      </w:r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4700D5D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6191DEF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0C9E1878" w14:textId="77777777" w:rsidR="004F1F75" w:rsidRPr="00BF7C37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81D6160" w14:textId="77777777" w:rsidR="00394DDC" w:rsidRPr="00BA0EC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r w:rsidRPr="00A15D97">
        <w:rPr>
          <w:rFonts w:ascii="Times New Roman" w:eastAsia="Times New Roman" w:hAnsi="Times New Roman"/>
          <w:i/>
          <w:lang w:val="fr-FR"/>
        </w:rPr>
        <w:t xml:space="preserve">g_inc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perc</w:t>
      </w:r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0A2D790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D895452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8747F8A" w14:textId="77777777" w:rsidR="004F1F75" w:rsidRPr="00BA0EC3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84DC259" w14:textId="77777777" w:rsidR="00394DDC" w:rsidRPr="00EC03D1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Ravallion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3A25BBC8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4A1AD44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980D9BA" w14:textId="77777777" w:rsidR="004F1F75" w:rsidRPr="00EC03D1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F2D8E1C" w14:textId="77777777" w:rsidR="00394DDC" w:rsidRPr="00702FB8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51B1A455" w14:textId="77777777" w:rsidR="004B26F1" w:rsidRDefault="004B26F1" w:rsidP="00394DDC">
      <w:pPr>
        <w:spacing w:after="0" w:line="240" w:lineRule="auto"/>
        <w:ind w:left="64" w:right="147" w:firstLine="350"/>
        <w:jc w:val="both"/>
        <w:rPr>
          <w:lang w:val="fr-FR"/>
        </w:rPr>
      </w:pPr>
    </w:p>
    <w:p w14:paraId="26FA3AC1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8ACCAD6" w14:textId="77777777" w:rsidR="004F1F75" w:rsidRPr="004B26F1" w:rsidRDefault="004F1F75" w:rsidP="00394DDC">
      <w:pPr>
        <w:spacing w:after="0" w:line="240" w:lineRule="auto"/>
        <w:ind w:left="64" w:right="147" w:firstLine="350"/>
        <w:jc w:val="both"/>
        <w:rPr>
          <w:lang w:val="fr-FR"/>
        </w:rPr>
      </w:pPr>
    </w:p>
    <w:sectPr w:rsidR="004F1F75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gUAIsoD1iwAAAA="/>
  </w:docVars>
  <w:rsids>
    <w:rsidRoot w:val="004B26F1"/>
    <w:rsid w:val="00267C5E"/>
    <w:rsid w:val="00394DDC"/>
    <w:rsid w:val="004A4CCD"/>
    <w:rsid w:val="004B26F1"/>
    <w:rsid w:val="004F1F75"/>
    <w:rsid w:val="00545264"/>
    <w:rsid w:val="00697D7D"/>
    <w:rsid w:val="00920285"/>
    <w:rsid w:val="009C637F"/>
    <w:rsid w:val="00AE4AFA"/>
    <w:rsid w:val="00DA07A7"/>
    <w:rsid w:val="00DA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2DC97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327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8</Words>
  <Characters>3403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9</cp:revision>
  <dcterms:created xsi:type="dcterms:W3CDTF">2018-03-19T17:34:00Z</dcterms:created>
  <dcterms:modified xsi:type="dcterms:W3CDTF">2021-03-23T03:20:00Z</dcterms:modified>
</cp:coreProperties>
</file>